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d9393fd02354e7af52a1954a6a27aac7cb2215d"/>
    <w:p>
      <w:pPr>
        <w:pStyle w:val="Heading1"/>
      </w:pPr>
      <w:r>
        <w:t xml:space="preserve">Internship Application Letter for Editorial Intern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5</w:t>
      </w:r>
      <w:r>
        <w:br/>
      </w:r>
      <w:r>
        <w:t xml:space="preserve">United States</w:t>
      </w:r>
    </w:p>
    <w:bookmarkStart w:id="20" w:name="X140bbda5aa0b1595cf421b6289504f807c33e6b"/>
    <w:p>
      <w:pPr>
        <w:pStyle w:val="Heading2"/>
      </w:pPr>
      <w:r>
        <w:t xml:space="preserve">Subject: Application for Editorial Internship – Passionate Editor Eager to Contribute to San Francisco's Creative Ecosystem</w:t>
      </w:r>
    </w:p>
    <w:p>
      <w:pPr>
        <w:pStyle w:val="FirstParagraph"/>
      </w:pPr>
      <w:r>
        <w:t xml:space="preserve">Dear Hiring Manager,</w:t>
      </w:r>
    </w:p>
    <w:p>
      <w:pPr>
        <w:pStyle w:val="BodyText"/>
      </w:pPr>
      <w:r>
        <w:t xml:space="preserve">I am writing with profound enthusiasm to express my application for the Editorial Intern position at [Company Name] as part of your commitment to fostering excellence in content creation within the dynamic media landscape of United States San Francisco. As a dedicated student pursuing a Bachelor’s degree in Journalism and Digital Media at the University of California, Berkeley, I have cultivated a meticulous eye for language, an unwavering commitment to editorial integrity, and an intrinsic understanding of how compelling narratives shape cultural conversations—particularly in the innovative hub that is San Francisco. This Internship Application Letter serves as my formal expression of dedication to contributing meaningfully to your team’s mission while honing my skills under the guidance of industry professionals.</w:t>
      </w:r>
    </w:p>
    <w:p>
      <w:pPr>
        <w:pStyle w:val="BodyText"/>
      </w:pPr>
      <w:r>
        <w:t xml:space="preserve">My academic journey has immersed me in the rigorous standards required for professional editing across diverse platforms. At UC Berkeley, I served as a Senior Copy Editor for</w:t>
      </w:r>
      <w:r>
        <w:t xml:space="preserve"> </w:t>
      </w:r>
      <w:r>
        <w:rPr>
          <w:iCs/>
          <w:i/>
        </w:rPr>
        <w:t xml:space="preserve">The Daily Californian</w:t>
      </w:r>
      <w:r>
        <w:t xml:space="preserve">, where I refined over 50 articles weekly—ensuring grammatical precision, adherence to AP Style guidelines, and factual accuracy while maintaining the publication’s distinctive voice. This experience taught me that exceptional editing transcends correction; it involves strategic narrative enhancement and cultural contextualization. For instance, when editing a feature on San Francisco’s evolving tech-urban policy landscape for</w:t>
      </w:r>
      <w:r>
        <w:t xml:space="preserve"> </w:t>
      </w:r>
      <w:r>
        <w:rPr>
          <w:iCs/>
          <w:i/>
        </w:rPr>
        <w:t xml:space="preserve">The Daily Californian</w:t>
      </w:r>
      <w:r>
        <w:t xml:space="preserve">, I collaborated with reporters to weave complex data into accessible stories that resonated deeply with our local audience, demonstrating how editorial choices can amplify community impact—a value I know is central to [Company Name]’s work in United States San Francisco.</w:t>
      </w:r>
    </w:p>
    <w:p>
      <w:pPr>
        <w:pStyle w:val="BodyText"/>
      </w:pPr>
      <w:r>
        <w:t xml:space="preserve">What draws me specifically to your organization is its reputation for pioneering editorial voices that reflect the multifaceted spirit of United States San Francisco. Your recent coverage on the intersection of technology and social equity in neighborhoods like the Mission District aligns perfectly with my passion for ethical storytelling. I am particularly inspired by [Mention a Specific Article, Project, or Company Initiative], which exemplifies how thoughtful editing can elevate discourse on critical local issues. As an aspiring Editor committed to amplifying diverse perspectives, I am eager to support your team in maintaining this standard while learning from the very best in San Francisco’s media ecosystem.</w:t>
      </w:r>
    </w:p>
    <w:p>
      <w:pPr>
        <w:pStyle w:val="BodyText"/>
      </w:pPr>
      <w:r>
        <w:t xml:space="preserve">Beyond academic rigor, I have actively engaged with San Francisco’s creative community to deepen my understanding of local editorial demands. I volunteered as an editorial assistant at</w:t>
      </w:r>
      <w:r>
        <w:t xml:space="preserve"> </w:t>
      </w:r>
      <w:r>
        <w:rPr>
          <w:iCs/>
          <w:i/>
        </w:rPr>
        <w:t xml:space="preserve">San Francisco Public Press</w:t>
      </w:r>
      <w:r>
        <w:t xml:space="preserve">, where I assisted in editing community-focused reports on housing justice—a project that required navigating sensitive narratives with cultural nuance. This experience underscored the importance of context in editing, especially within a city as diverse and rapidly evolving as San Francisco. Additionally, I completed a freelance proofreading internship for</w:t>
      </w:r>
      <w:r>
        <w:t xml:space="preserve"> </w:t>
      </w:r>
      <w:r>
        <w:rPr>
          <w:iCs/>
          <w:i/>
        </w:rPr>
        <w:t xml:space="preserve">Localist SF</w:t>
      </w:r>
      <w:r>
        <w:t xml:space="preserve">, a digital platform chronicling Bay Area arts and culture, where I managed 10+ weekly articles across blogs and newsletters. These roles taught me to thrive under tight deadlines while upholding the highest standards of clarity and engagement—a skill directly transferable to your editorial workflow.</w:t>
      </w:r>
    </w:p>
    <w:p>
      <w:pPr>
        <w:pStyle w:val="BodyText"/>
      </w:pPr>
      <w:r>
        <w:t xml:space="preserve">I am deeply committed to contributing my technical proficiency and collaborative spirit to your team. My toolkit includes advanced expertise in Adobe InDesign for layout adjustments, WordPress content management systems, and Grammarly/ProWritingAid for precision editing. I am also fluent in Spanish (B2 level), which allows me to support editorial projects reaching San Francisco’s vibrant Latinx community—an asset increasingly vital as media organizations strive for authentic inclusivity. Moreover, I actively attend events like the</w:t>
      </w:r>
      <w:r>
        <w:t xml:space="preserve"> </w:t>
      </w:r>
      <w:r>
        <w:rPr>
          <w:iCs/>
          <w:i/>
        </w:rPr>
        <w:t xml:space="preserve">San Francisco Media Forum</w:t>
      </w:r>
      <w:r>
        <w:t xml:space="preserve"> </w:t>
      </w:r>
      <w:r>
        <w:t xml:space="preserve">and</w:t>
      </w:r>
      <w:r>
        <w:t xml:space="preserve"> </w:t>
      </w:r>
      <w:r>
        <w:rPr>
          <w:iCs/>
          <w:i/>
        </w:rPr>
        <w:t xml:space="preserve">Berkeley Journalism Speaker Series</w:t>
      </w:r>
      <w:r>
        <w:t xml:space="preserve"> </w:t>
      </w:r>
      <w:r>
        <w:t xml:space="preserve">to stay current on industry shifts, ensuring my approach aligns with U.S. editorial standards and San Francisco’s unique cultural pulse.</w:t>
      </w:r>
    </w:p>
    <w:p>
      <w:pPr>
        <w:pStyle w:val="BodyText"/>
      </w:pPr>
      <w:r>
        <w:t xml:space="preserve">The opportunity to grow as an Editor within the heart of United States San Francisco excites me profoundly. Your organization’s dedication to nurturing emerging talent through structured internships—paired with a location that fuels creativity through proximity to tech innovators, independent publishers, and cultural institutions—makes [Company Name] the ideal environment for my professional development. I am confident that my proactive mindset, meticulous attention to detail, and passion for narrative excellence will allow me to deliver immediate value while absorbing the rich editorial wisdom of your team.</w:t>
      </w:r>
    </w:p>
    <w:p>
      <w:pPr>
        <w:pStyle w:val="BodyText"/>
      </w:pPr>
      <w:r>
        <w:t xml:space="preserve">Thank you for considering my application as part of this critical Internship Application Letter. I am eager to discuss how my skills in content refinement, cultural awareness, and dedication to journalistic excellence can support [Company Name]’s editorial vision in United States San Francisco. My resume, attached for your review, provides further detail on my qualifications. I look forward to the possibility of contributing to your team’s success and learning from the exceptional editors shaping media narratives in one of the world’s most influential citi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23T02:45:08Z</dcterms:created>
  <dcterms:modified xsi:type="dcterms:W3CDTF">2026-07-23T02:45:08Z</dcterms:modified>
</cp:coreProperties>
</file>

<file path=docProps/custom.xml><?xml version="1.0" encoding="utf-8"?>
<Properties xmlns="http://schemas.openxmlformats.org/officeDocument/2006/custom-properties" xmlns:vt="http://schemas.openxmlformats.org/officeDocument/2006/docPropsVTypes"/>
</file>